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10A1" w:rsidRDefault="00EC10A1" w:rsidP="00EC10A1">
      <w:bookmarkStart w:id="0" w:name="_GoBack"/>
      <w:bookmarkEnd w:id="0"/>
      <w:r>
        <w:rPr>
          <w:noProof/>
          <w:lang w:eastAsia="en-CA"/>
        </w:rPr>
        <w:drawing>
          <wp:anchor distT="0" distB="0" distL="114300" distR="114300" simplePos="0" relativeHeight="251659264" behindDoc="1" locked="0" layoutInCell="1" allowOverlap="1" wp14:anchorId="5407EAF0" wp14:editId="4ECCD280">
            <wp:simplePos x="0" y="0"/>
            <wp:positionH relativeFrom="margin">
              <wp:posOffset>1261990</wp:posOffset>
            </wp:positionH>
            <wp:positionV relativeFrom="paragraph">
              <wp:posOffset>-803604</wp:posOffset>
            </wp:positionV>
            <wp:extent cx="3033930" cy="21733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ozzi-2027749-cartoon_computer_mouse-2302x1650[1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930" cy="2173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C10A1" w:rsidRPr="00817CC4" w:rsidRDefault="00EC10A1" w:rsidP="00EC10A1"/>
    <w:p w:rsidR="00EC10A1" w:rsidRPr="00817CC4" w:rsidRDefault="00EC10A1" w:rsidP="00EC10A1"/>
    <w:p w:rsidR="00EC10A1" w:rsidRPr="00817CC4" w:rsidRDefault="00EC10A1" w:rsidP="00EC10A1"/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  <w:u w:val="single"/>
        </w:rPr>
      </w:pPr>
      <w:r w:rsidRPr="008C6BD0">
        <w:rPr>
          <w:rFonts w:ascii="Times New Roman" w:hAnsi="Times New Roman" w:cs="Times New Roman"/>
          <w:sz w:val="24"/>
          <w:szCs w:val="24"/>
          <w:u w:val="single"/>
        </w:rPr>
        <w:t>Technology Activity week 4!</w:t>
      </w: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Thank you to everyone who sent me a presentation last week. I loved seeing what you guys are up to and they made my week. </w:t>
      </w: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b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This week we will be doing an activity on </w:t>
      </w:r>
      <w:r w:rsidRPr="008C6BD0">
        <w:rPr>
          <w:rFonts w:ascii="Times New Roman" w:hAnsi="Times New Roman" w:cs="Times New Roman"/>
          <w:b/>
          <w:sz w:val="24"/>
          <w:szCs w:val="24"/>
        </w:rPr>
        <w:t>Scratch.</w:t>
      </w:r>
    </w:p>
    <w:p w:rsidR="00EC10A1" w:rsidRPr="008C6BD0" w:rsidRDefault="00EC10A1" w:rsidP="00EC10A1">
      <w:pPr>
        <w:rPr>
          <w:rFonts w:ascii="Times New Roman" w:hAnsi="Times New Roman" w:cs="Times New Roman"/>
          <w:b/>
          <w:sz w:val="24"/>
          <w:szCs w:val="24"/>
        </w:rPr>
      </w:pPr>
      <w:r w:rsidRPr="008C6BD0">
        <w:rPr>
          <w:rFonts w:ascii="Times New Roman" w:hAnsi="Times New Roman" w:cs="Times New Roman"/>
          <w:b/>
          <w:sz w:val="24"/>
          <w:szCs w:val="24"/>
        </w:rPr>
        <w:t xml:space="preserve">In case you missed the instructions on a previous week on how to get Scratch, I will repost them below. </w:t>
      </w:r>
    </w:p>
    <w:p w:rsidR="00EC10A1" w:rsidRPr="008C6BD0" w:rsidRDefault="00EC10A1" w:rsidP="00EC10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There are TWO WAYS to use Scratch. The first is going to Scratch website, </w:t>
      </w:r>
      <w:hyperlink r:id="rId6" w:history="1">
        <w:r w:rsidRPr="008C6BD0">
          <w:rPr>
            <w:rStyle w:val="Hyperlink"/>
            <w:rFonts w:ascii="Times New Roman" w:hAnsi="Times New Roman" w:cs="Times New Roman"/>
            <w:sz w:val="24"/>
            <w:szCs w:val="24"/>
          </w:rPr>
          <w:t>https://scratch.mit.edu/</w:t>
        </w:r>
      </w:hyperlink>
      <w:r w:rsidRPr="008C6BD0">
        <w:rPr>
          <w:rFonts w:ascii="Times New Roman" w:hAnsi="Times New Roman" w:cs="Times New Roman"/>
          <w:sz w:val="24"/>
          <w:szCs w:val="24"/>
        </w:rPr>
        <w:t xml:space="preserve">  and then go to “</w:t>
      </w:r>
      <w:r w:rsidRPr="008C6BD0">
        <w:rPr>
          <w:rFonts w:ascii="Times New Roman" w:hAnsi="Times New Roman" w:cs="Times New Roman"/>
          <w:b/>
          <w:sz w:val="24"/>
          <w:szCs w:val="24"/>
        </w:rPr>
        <w:t>CREATE</w:t>
      </w:r>
      <w:r w:rsidRPr="008C6BD0">
        <w:rPr>
          <w:rFonts w:ascii="Times New Roman" w:hAnsi="Times New Roman" w:cs="Times New Roman"/>
          <w:sz w:val="24"/>
          <w:szCs w:val="24"/>
        </w:rPr>
        <w:t xml:space="preserve">”. You can save your work by either creating an account and your work will be saved there, OR simply do </w:t>
      </w:r>
      <w:r w:rsidRPr="008C6BD0">
        <w:rPr>
          <w:rFonts w:ascii="Times New Roman" w:hAnsi="Times New Roman" w:cs="Times New Roman"/>
          <w:b/>
          <w:sz w:val="24"/>
          <w:szCs w:val="24"/>
        </w:rPr>
        <w:t>File: save to your computer</w:t>
      </w:r>
      <w:r w:rsidRPr="008C6BD0">
        <w:rPr>
          <w:rFonts w:ascii="Times New Roman" w:hAnsi="Times New Roman" w:cs="Times New Roman"/>
          <w:sz w:val="24"/>
          <w:szCs w:val="24"/>
        </w:rPr>
        <w:t xml:space="preserve"> and file will be found in your </w:t>
      </w:r>
      <w:r w:rsidRPr="008C6BD0">
        <w:rPr>
          <w:rFonts w:ascii="Times New Roman" w:hAnsi="Times New Roman" w:cs="Times New Roman"/>
          <w:b/>
          <w:sz w:val="24"/>
          <w:szCs w:val="24"/>
        </w:rPr>
        <w:t>downloads</w:t>
      </w:r>
      <w:r w:rsidRPr="008C6BD0">
        <w:rPr>
          <w:rFonts w:ascii="Times New Roman" w:hAnsi="Times New Roman" w:cs="Times New Roman"/>
          <w:sz w:val="24"/>
          <w:szCs w:val="24"/>
        </w:rPr>
        <w:t xml:space="preserve"> folder. </w:t>
      </w:r>
    </w:p>
    <w:p w:rsidR="00EC10A1" w:rsidRPr="008C6BD0" w:rsidRDefault="00EC10A1" w:rsidP="00EC10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Another option is to download Scratch desktop. That means the Scratch program will always be on your computer and you will </w:t>
      </w:r>
      <w:r w:rsidRPr="008C6BD0">
        <w:rPr>
          <w:rFonts w:ascii="Times New Roman" w:hAnsi="Times New Roman" w:cs="Times New Roman"/>
          <w:b/>
          <w:sz w:val="24"/>
          <w:szCs w:val="24"/>
        </w:rPr>
        <w:t>no longer need internet to use it.</w:t>
      </w:r>
      <w:r w:rsidRPr="008C6BD0">
        <w:rPr>
          <w:rFonts w:ascii="Times New Roman" w:hAnsi="Times New Roman" w:cs="Times New Roman"/>
          <w:sz w:val="24"/>
          <w:szCs w:val="24"/>
        </w:rPr>
        <w:t xml:space="preserve"> You can also save to any place on the computer that you prefer. </w:t>
      </w:r>
      <w:hyperlink r:id="rId7" w:history="1">
        <w:r w:rsidRPr="008C6BD0">
          <w:rPr>
            <w:rStyle w:val="Hyperlink"/>
            <w:rFonts w:ascii="Times New Roman" w:hAnsi="Times New Roman" w:cs="Times New Roman"/>
            <w:sz w:val="24"/>
            <w:szCs w:val="24"/>
          </w:rPr>
          <w:t>https://scratch.mit.edu/download</w:t>
        </w:r>
      </w:hyperlink>
    </w:p>
    <w:p w:rsidR="00EC10A1" w:rsidRPr="008C6BD0" w:rsidRDefault="00EC10A1" w:rsidP="00EC10A1">
      <w:pPr>
        <w:rPr>
          <w:rFonts w:ascii="Times New Roman" w:hAnsi="Times New Roman" w:cs="Times New Roman"/>
          <w:b/>
          <w:sz w:val="24"/>
          <w:szCs w:val="24"/>
        </w:rPr>
      </w:pPr>
    </w:p>
    <w:p w:rsidR="00EC10A1" w:rsidRPr="008C6BD0" w:rsidRDefault="00EC10A1" w:rsidP="00EC10A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lastRenderedPageBreak/>
        <w:t>Once you are on Scratch, go to “Tutorials.”</w:t>
      </w:r>
      <w:r w:rsidRPr="008C6BD0"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22B4661F" wp14:editId="7DBE8322">
            <wp:extent cx="2616012" cy="26385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0406_131721 (1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983" cy="2656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A1" w:rsidRPr="008C6BD0" w:rsidRDefault="00EC10A1" w:rsidP="00EC10A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Go to tutorial “Make it Fly.” </w:t>
      </w:r>
      <w:r w:rsidRPr="008C6BD0"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10B9A152" wp14:editId="3C6E84E8">
            <wp:extent cx="2666555" cy="276479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0426_08355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104" cy="277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A1" w:rsidRPr="008C6BD0" w:rsidRDefault="00EC10A1" w:rsidP="00EC10A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The tutorial will show you how to make a sprite fly across your screen on a loop, and by the end of the tutorial how to incorporate it into a game. You can either follow the tutorial completely, or make it your own! Have a flying sprite in a story, use it for your own game, etc. </w:t>
      </w: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This is a fun tool to use so show me what you can do! </w:t>
      </w:r>
    </w:p>
    <w:p w:rsidR="00EC10A1" w:rsidRPr="008C6BD0" w:rsidRDefault="00EC10A1" w:rsidP="00EC10A1">
      <w:pPr>
        <w:rPr>
          <w:rFonts w:ascii="Times New Roman" w:hAnsi="Times New Roman" w:cs="Times New Roman"/>
          <w:sz w:val="24"/>
          <w:szCs w:val="24"/>
        </w:rPr>
      </w:pPr>
      <w:r w:rsidRPr="008C6BD0">
        <w:rPr>
          <w:rFonts w:ascii="Times New Roman" w:hAnsi="Times New Roman" w:cs="Times New Roman"/>
          <w:sz w:val="24"/>
          <w:szCs w:val="24"/>
        </w:rPr>
        <w:t xml:space="preserve">As always all work and questions can be sent to </w:t>
      </w:r>
      <w:hyperlink r:id="rId10" w:history="1">
        <w:r w:rsidRPr="008C6BD0">
          <w:rPr>
            <w:rStyle w:val="Hyperlink"/>
            <w:rFonts w:ascii="Times New Roman" w:hAnsi="Times New Roman" w:cs="Times New Roman"/>
            <w:sz w:val="24"/>
            <w:szCs w:val="24"/>
          </w:rPr>
          <w:t>kboyer@emsb.qc.ca</w:t>
        </w:r>
      </w:hyperlink>
      <w:r w:rsidRPr="008C6BD0">
        <w:rPr>
          <w:rFonts w:ascii="Times New Roman" w:hAnsi="Times New Roman" w:cs="Times New Roman"/>
          <w:sz w:val="24"/>
          <w:szCs w:val="24"/>
        </w:rPr>
        <w:t xml:space="preserve"> or GOOGLE CLASSROOM. </w:t>
      </w:r>
    </w:p>
    <w:p w:rsidR="00B9744D" w:rsidRDefault="00E03AEC"/>
    <w:sectPr w:rsidR="00B974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0A1888"/>
    <w:multiLevelType w:val="hybridMultilevel"/>
    <w:tmpl w:val="7472A3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333DE"/>
    <w:multiLevelType w:val="hybridMultilevel"/>
    <w:tmpl w:val="10A01BD0"/>
    <w:lvl w:ilvl="0" w:tplc="1009000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gsDcwMzcwMLIzMjCyUdpeDU4uLM/DyQAsNaALWkbocsAAAA"/>
  </w:docVars>
  <w:rsids>
    <w:rsidRoot w:val="00EC10A1"/>
    <w:rsid w:val="00376F92"/>
    <w:rsid w:val="005B5AEE"/>
    <w:rsid w:val="00E03AEC"/>
    <w:rsid w:val="00EC1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55303C-658F-4F10-912B-84E4D5974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10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10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10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scratch.mit.edu/downloa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ratch.mit.edu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kboyer@emsb.qc.c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7</Words>
  <Characters>1234</Characters>
  <Application>Microsoft Office Word</Application>
  <DocSecurity>0</DocSecurity>
  <Lines>3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SB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er, Kristen Ashley</dc:creator>
  <cp:keywords/>
  <dc:description/>
  <cp:lastModifiedBy>Microsoft Office User</cp:lastModifiedBy>
  <cp:revision>2</cp:revision>
  <dcterms:created xsi:type="dcterms:W3CDTF">2020-04-26T19:00:00Z</dcterms:created>
  <dcterms:modified xsi:type="dcterms:W3CDTF">2020-04-26T19:00:00Z</dcterms:modified>
</cp:coreProperties>
</file>